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E3A3A" w14:textId="27918178" w:rsidR="0055445F" w:rsidRDefault="0093598E" w:rsidP="0055445F">
      <w:pPr>
        <w:pStyle w:val="Heading1"/>
      </w:pPr>
      <w:r>
        <w:t>Learning Activity Exemplar – H5P</w:t>
      </w:r>
    </w:p>
    <w:p w14:paraId="1420B0DD" w14:textId="6C42930B" w:rsidR="0093598E" w:rsidRPr="0093598E" w:rsidRDefault="0093598E" w:rsidP="0093598E">
      <w:r>
        <w:t xml:space="preserve">The instructions for these activities will very much depend on the activity created. </w:t>
      </w:r>
    </w:p>
    <w:p w14:paraId="4C056D57" w14:textId="77777777" w:rsidR="0093598E" w:rsidRPr="0093598E" w:rsidRDefault="0093598E" w:rsidP="0093598E"/>
    <w:p w14:paraId="70C31982" w14:textId="7D898A5E" w:rsidR="00DA2E73" w:rsidRPr="00DA2E73" w:rsidRDefault="00BB1F1A" w:rsidP="00F11D76">
      <w:pPr>
        <w:pStyle w:val="Heading2"/>
      </w:pPr>
      <w:r w:rsidRPr="00DA2E73">
        <w:t>Learning Activity</w:t>
      </w:r>
      <w:r w:rsidR="00A94196" w:rsidRPr="00DA2E73">
        <w:t xml:space="preserve"> </w:t>
      </w:r>
      <w:r w:rsidR="002150B0">
        <w:t>1.1 The History of web design</w:t>
      </w:r>
    </w:p>
    <w:p w14:paraId="11D1AC54" w14:textId="021B7A79" w:rsidR="00826EB1" w:rsidRPr="00994759" w:rsidRDefault="00826EB1" w:rsidP="00994759">
      <w:pPr>
        <w:pStyle w:val="Heading3"/>
      </w:pPr>
      <w:r w:rsidRPr="00994759">
        <w:t>Overview</w:t>
      </w:r>
      <w:r w:rsidR="4F0D3F99" w:rsidRPr="00994759">
        <w:t xml:space="preserve"> and Aim</w:t>
      </w:r>
    </w:p>
    <w:p w14:paraId="7B917195" w14:textId="77777777" w:rsidR="00F11D76" w:rsidRDefault="00F11D76" w:rsidP="00F11D76">
      <w:r>
        <w:rPr>
          <w:shd w:val="clear" w:color="auto" w:fill="FFFFFF"/>
        </w:rPr>
        <w:t>The aim of this activity is to help you see the progression of web design technologies from the first sites created to current trends.</w:t>
      </w:r>
    </w:p>
    <w:p w14:paraId="4694F66A" w14:textId="6A47E8B9" w:rsidR="005B324E" w:rsidRDefault="00F11D76" w:rsidP="00DE2528">
      <w:pPr>
        <w:rPr>
          <w:shd w:val="clear" w:color="auto" w:fill="FFFFFF"/>
        </w:rPr>
      </w:pPr>
      <w:r>
        <w:rPr>
          <w:shd w:val="clear" w:color="auto" w:fill="FFFFFF"/>
        </w:rPr>
        <w:t>T</w:t>
      </w:r>
      <w:r w:rsidR="00DE2528">
        <w:rPr>
          <w:shd w:val="clear" w:color="auto" w:fill="FFFFFF"/>
        </w:rPr>
        <w:t>he graphical timeline below takes you through some of the key stages in the history and development of web design. T</w:t>
      </w:r>
      <w:bookmarkStart w:id="0" w:name="_GoBack"/>
      <w:bookmarkEnd w:id="0"/>
      <w:r w:rsidR="00DE2528">
        <w:rPr>
          <w:shd w:val="clear" w:color="auto" w:fill="FFFFFF"/>
        </w:rPr>
        <w:t xml:space="preserve">ake some time to look through this information and browse the websites that have been linked to in the content. </w:t>
      </w:r>
    </w:p>
    <w:p w14:paraId="0C299A1D" w14:textId="3F0001CA" w:rsidR="00DE2528" w:rsidRDefault="00DE2528" w:rsidP="00DE2528">
      <w:pPr>
        <w:rPr>
          <w:shd w:val="clear" w:color="auto" w:fill="FFFFFF"/>
        </w:rPr>
      </w:pPr>
      <w:r>
        <w:rPr>
          <w:shd w:val="clear" w:color="auto" w:fill="FFFFFF"/>
        </w:rPr>
        <w:t>Next, test your memory of the stages in web design</w:t>
      </w:r>
      <w:r w:rsidR="00F11D76">
        <w:rPr>
          <w:shd w:val="clear" w:color="auto" w:fill="FFFFFF"/>
        </w:rPr>
        <w:t xml:space="preserve"> with a quick drag and drop self-quiz.</w:t>
      </w:r>
    </w:p>
    <w:p w14:paraId="33567E87" w14:textId="4D4B1C29" w:rsidR="20D8CFFB" w:rsidRDefault="627D79EF" w:rsidP="00994759">
      <w:pPr>
        <w:pStyle w:val="Heading3"/>
      </w:pPr>
      <w:r>
        <w:t>Due</w:t>
      </w:r>
    </w:p>
    <w:p w14:paraId="206AD389" w14:textId="347F1040" w:rsidR="00D478EE" w:rsidRPr="00F11D76" w:rsidRDefault="00F11D76" w:rsidP="627D79EF">
      <w:r>
        <w:t>Please complete before moving on to the next section.</w:t>
      </w:r>
    </w:p>
    <w:p w14:paraId="4EF9DBD5" w14:textId="099F33AE" w:rsidR="00F11D76" w:rsidRPr="00F11D76" w:rsidRDefault="00763546" w:rsidP="00994759">
      <w:pPr>
        <w:pStyle w:val="Heading3"/>
      </w:pPr>
      <w:r w:rsidRPr="00F11D76">
        <w:t>Suggested Procedure</w:t>
      </w:r>
    </w:p>
    <w:p w14:paraId="103B2EC7" w14:textId="4872AD1C" w:rsidR="00F11D76" w:rsidRPr="00F11D76" w:rsidRDefault="00400776" w:rsidP="00F11D76">
      <w:pPr>
        <w:pStyle w:val="ListParagraph"/>
        <w:numPr>
          <w:ilvl w:val="0"/>
          <w:numId w:val="40"/>
        </w:numPr>
        <w:rPr>
          <w:shd w:val="clear" w:color="auto" w:fill="FFFFFF"/>
        </w:rPr>
      </w:pPr>
      <w:r>
        <w:rPr>
          <w:shd w:val="clear" w:color="auto" w:fill="FFFFFF"/>
        </w:rPr>
        <w:t>First, t</w:t>
      </w:r>
      <w:r w:rsidR="00F11D76" w:rsidRPr="00F11D76">
        <w:rPr>
          <w:shd w:val="clear" w:color="auto" w:fill="FFFFFF"/>
        </w:rPr>
        <w:t>o navigate the timeline, click through the small icons at the bottom of the timeline or use the left and right arrows. Please note, all dates in this timeline are approximate. </w:t>
      </w:r>
    </w:p>
    <w:p w14:paraId="08F96DFC" w14:textId="63B7FCD6" w:rsidR="00F11D76" w:rsidRDefault="00F11D76" w:rsidP="00F11D76">
      <w:pPr>
        <w:pStyle w:val="ListParagraph"/>
        <w:numPr>
          <w:ilvl w:val="0"/>
          <w:numId w:val="40"/>
        </w:numPr>
      </w:pPr>
      <w:r w:rsidRPr="00F11D76">
        <w:rPr>
          <w:shd w:val="clear" w:color="auto" w:fill="FFFFFF"/>
        </w:rPr>
        <w:t xml:space="preserve">When you get to the memory check, click on each information card to read the description, then click and drag </w:t>
      </w:r>
      <w:r>
        <w:rPr>
          <w:shd w:val="clear" w:color="auto" w:fill="FFFFFF"/>
        </w:rPr>
        <w:t xml:space="preserve">each card </w:t>
      </w:r>
      <w:r w:rsidRPr="00F11D76">
        <w:rPr>
          <w:shd w:val="clear" w:color="auto" w:fill="FFFFFF"/>
        </w:rPr>
        <w:t>in</w:t>
      </w:r>
      <w:r>
        <w:rPr>
          <w:shd w:val="clear" w:color="auto" w:fill="FFFFFF"/>
        </w:rPr>
        <w:t>to</w:t>
      </w:r>
      <w:r w:rsidRPr="00F11D76">
        <w:rPr>
          <w:shd w:val="clear" w:color="auto" w:fill="FFFFFF"/>
        </w:rPr>
        <w:t xml:space="preserve"> the correct order from </w:t>
      </w:r>
      <w:r w:rsidRPr="00400776">
        <w:rPr>
          <w:b/>
          <w:bCs/>
          <w:shd w:val="clear" w:color="auto" w:fill="FFFFFF"/>
        </w:rPr>
        <w:t>oldest to most recent</w:t>
      </w:r>
      <w:r w:rsidRPr="00F11D76">
        <w:rPr>
          <w:shd w:val="clear" w:color="auto" w:fill="FFFFFF"/>
        </w:rPr>
        <w:t>.</w:t>
      </w:r>
    </w:p>
    <w:p w14:paraId="089CF897" w14:textId="77777777" w:rsidR="00F11D76" w:rsidRDefault="00F11D76" w:rsidP="00F11D76">
      <w:pPr>
        <w:rPr>
          <w:shd w:val="clear" w:color="auto" w:fill="FFFFFF"/>
        </w:rPr>
      </w:pPr>
    </w:p>
    <w:p w14:paraId="7B9B4F39" w14:textId="77777777" w:rsidR="00F11D76" w:rsidRPr="00F11D76" w:rsidRDefault="00F11D76" w:rsidP="00F11D76"/>
    <w:p w14:paraId="5BE7AE52" w14:textId="2027C770" w:rsidR="627D79EF" w:rsidRDefault="627D79EF" w:rsidP="627D79EF">
      <w:pPr>
        <w:ind w:left="360"/>
      </w:pPr>
    </w:p>
    <w:sectPr w:rsidR="627D79EF" w:rsidSect="00DA2E7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2D3DF" w14:textId="77777777" w:rsidR="00903256" w:rsidRDefault="00903256">
      <w:pPr>
        <w:spacing w:after="0" w:line="240" w:lineRule="auto"/>
      </w:pPr>
      <w:r>
        <w:separator/>
      </w:r>
    </w:p>
  </w:endnote>
  <w:endnote w:type="continuationSeparator" w:id="0">
    <w:p w14:paraId="1077EDA6" w14:textId="77777777" w:rsidR="00903256" w:rsidRDefault="00903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185"/>
      <w:gridCol w:w="1832"/>
      <w:gridCol w:w="3009"/>
    </w:tblGrid>
    <w:tr w:rsidR="627D79EF" w14:paraId="6012E875" w14:textId="77777777" w:rsidTr="627D79EF">
      <w:tc>
        <w:tcPr>
          <w:tcW w:w="4185" w:type="dxa"/>
        </w:tcPr>
        <w:p w14:paraId="572EA8DB" w14:textId="67F82E72" w:rsidR="627D79EF" w:rsidRDefault="627D79EF" w:rsidP="627D79EF">
          <w:pPr>
            <w:pStyle w:val="Header"/>
            <w:ind w:left="-115"/>
          </w:pPr>
          <w:r>
            <w:t>Developed by the Teaching Innovation Unit</w:t>
          </w:r>
        </w:p>
      </w:tc>
      <w:tc>
        <w:tcPr>
          <w:tcW w:w="1832" w:type="dxa"/>
        </w:tcPr>
        <w:p w14:paraId="36B8BA19" w14:textId="4BFA7C60" w:rsidR="627D79EF" w:rsidRDefault="627D79EF" w:rsidP="627D79EF">
          <w:pPr>
            <w:pStyle w:val="Header"/>
            <w:jc w:val="center"/>
          </w:pPr>
        </w:p>
      </w:tc>
      <w:tc>
        <w:tcPr>
          <w:tcW w:w="3009" w:type="dxa"/>
        </w:tcPr>
        <w:p w14:paraId="7172C249" w14:textId="7E04C8EB" w:rsidR="627D79EF" w:rsidRDefault="627D79EF" w:rsidP="627D79EF">
          <w:pPr>
            <w:pStyle w:val="Header"/>
            <w:ind w:right="-115"/>
            <w:jc w:val="right"/>
          </w:pPr>
          <w:r>
            <w:t>Last updated: Nov 2019</w:t>
          </w:r>
        </w:p>
      </w:tc>
    </w:tr>
  </w:tbl>
  <w:p w14:paraId="06B4FA53" w14:textId="08133C90" w:rsidR="627D79EF" w:rsidRDefault="627D79EF" w:rsidP="627D79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16E07" w14:textId="77777777" w:rsidR="00903256" w:rsidRDefault="00903256">
      <w:pPr>
        <w:spacing w:after="0" w:line="240" w:lineRule="auto"/>
      </w:pPr>
      <w:r>
        <w:separator/>
      </w:r>
    </w:p>
  </w:footnote>
  <w:footnote w:type="continuationSeparator" w:id="0">
    <w:p w14:paraId="28171C76" w14:textId="77777777" w:rsidR="00903256" w:rsidRDefault="009032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27D79EF" w14:paraId="3A88BF8B" w14:textId="77777777" w:rsidTr="627D79EF">
      <w:tc>
        <w:tcPr>
          <w:tcW w:w="3009" w:type="dxa"/>
        </w:tcPr>
        <w:p w14:paraId="7278277C" w14:textId="1F42025C" w:rsidR="627D79EF" w:rsidRDefault="627D79EF" w:rsidP="627D79EF">
          <w:pPr>
            <w:pStyle w:val="Header"/>
            <w:ind w:left="-115"/>
          </w:pPr>
          <w:r>
            <w:t>UniSA Short Courses</w:t>
          </w:r>
        </w:p>
      </w:tc>
      <w:tc>
        <w:tcPr>
          <w:tcW w:w="3009" w:type="dxa"/>
        </w:tcPr>
        <w:p w14:paraId="78BB6881" w14:textId="23794DF2" w:rsidR="627D79EF" w:rsidRDefault="627D79EF" w:rsidP="627D79EF">
          <w:pPr>
            <w:pStyle w:val="Header"/>
            <w:jc w:val="center"/>
          </w:pPr>
        </w:p>
      </w:tc>
      <w:tc>
        <w:tcPr>
          <w:tcW w:w="3009" w:type="dxa"/>
        </w:tcPr>
        <w:p w14:paraId="5A93912C" w14:textId="67D01C33" w:rsidR="627D79EF" w:rsidRDefault="627D79EF" w:rsidP="627D79EF">
          <w:pPr>
            <w:pStyle w:val="Header"/>
            <w:ind w:right="-115"/>
            <w:jc w:val="right"/>
          </w:pPr>
        </w:p>
      </w:tc>
    </w:tr>
  </w:tbl>
  <w:p w14:paraId="5AD300FC" w14:textId="00766B34" w:rsidR="627D79EF" w:rsidRDefault="627D79EF" w:rsidP="627D79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00A3"/>
    <w:multiLevelType w:val="hybridMultilevel"/>
    <w:tmpl w:val="542CAF78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02532"/>
    <w:multiLevelType w:val="hybridMultilevel"/>
    <w:tmpl w:val="00AAD76C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2DC33B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F4D"/>
    <w:multiLevelType w:val="multilevel"/>
    <w:tmpl w:val="B84262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07127"/>
    <w:multiLevelType w:val="hybridMultilevel"/>
    <w:tmpl w:val="5E2C36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FE738E"/>
    <w:multiLevelType w:val="hybridMultilevel"/>
    <w:tmpl w:val="D2E408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A5D0A"/>
    <w:multiLevelType w:val="hybridMultilevel"/>
    <w:tmpl w:val="2118D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461D6"/>
    <w:multiLevelType w:val="hybridMultilevel"/>
    <w:tmpl w:val="465EDDB6"/>
    <w:lvl w:ilvl="0" w:tplc="0C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142C1BAD"/>
    <w:multiLevelType w:val="hybridMultilevel"/>
    <w:tmpl w:val="F42CFD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7E0891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C21F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00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082B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46E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06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02B6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B2E1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240E3"/>
    <w:multiLevelType w:val="hybridMultilevel"/>
    <w:tmpl w:val="0B7E1E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96E6B"/>
    <w:multiLevelType w:val="hybridMultilevel"/>
    <w:tmpl w:val="BCDA6C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A6422"/>
    <w:multiLevelType w:val="hybridMultilevel"/>
    <w:tmpl w:val="E4CE30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A76C2"/>
    <w:multiLevelType w:val="multilevel"/>
    <w:tmpl w:val="67FE0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3D51A6"/>
    <w:multiLevelType w:val="hybridMultilevel"/>
    <w:tmpl w:val="AFDAD202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288CFAFC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0774B"/>
    <w:multiLevelType w:val="hybridMultilevel"/>
    <w:tmpl w:val="9704E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BF228A"/>
    <w:multiLevelType w:val="hybridMultilevel"/>
    <w:tmpl w:val="8B26B0EC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633314"/>
    <w:multiLevelType w:val="multilevel"/>
    <w:tmpl w:val="99FCF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EC6AE4"/>
    <w:multiLevelType w:val="hybridMultilevel"/>
    <w:tmpl w:val="D20A6A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661E2"/>
    <w:multiLevelType w:val="multilevel"/>
    <w:tmpl w:val="BE0EA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6132A31"/>
    <w:multiLevelType w:val="hybridMultilevel"/>
    <w:tmpl w:val="660694AA"/>
    <w:lvl w:ilvl="0" w:tplc="3C28413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2D0D4F"/>
    <w:multiLevelType w:val="hybridMultilevel"/>
    <w:tmpl w:val="7E6C6F94"/>
    <w:lvl w:ilvl="0" w:tplc="69D0DF3C">
      <w:numFmt w:val="bullet"/>
      <w:lvlText w:val="•"/>
      <w:lvlJc w:val="left"/>
      <w:pPr>
        <w:ind w:left="720" w:hanging="720"/>
      </w:pPr>
      <w:rPr>
        <w:rFonts w:ascii="Calibri Light" w:eastAsiaTheme="minorHAnsi" w:hAnsi="Calibri Light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170C8F"/>
    <w:multiLevelType w:val="multilevel"/>
    <w:tmpl w:val="0F3CC55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E770E5B"/>
    <w:multiLevelType w:val="multilevel"/>
    <w:tmpl w:val="F4B699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023CE9"/>
    <w:multiLevelType w:val="multilevel"/>
    <w:tmpl w:val="018A5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6C7E78"/>
    <w:multiLevelType w:val="hybridMultilevel"/>
    <w:tmpl w:val="A79C8C2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76FAE998">
      <w:numFmt w:val="bullet"/>
      <w:lvlText w:val="-"/>
      <w:lvlJc w:val="left"/>
      <w:pPr>
        <w:ind w:left="1488" w:hanging="360"/>
      </w:pPr>
      <w:rPr>
        <w:rFonts w:ascii="Calibri Light" w:eastAsiaTheme="minorHAnsi" w:hAnsi="Calibri Ligh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90F79FC"/>
    <w:multiLevelType w:val="multilevel"/>
    <w:tmpl w:val="FB9C1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6B426B"/>
    <w:multiLevelType w:val="multilevel"/>
    <w:tmpl w:val="8FDA0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397F74"/>
    <w:multiLevelType w:val="hybridMultilevel"/>
    <w:tmpl w:val="A560F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0EB22">
      <w:numFmt w:val="bullet"/>
      <w:lvlText w:val="•"/>
      <w:lvlJc w:val="left"/>
      <w:pPr>
        <w:ind w:left="1800" w:hanging="720"/>
      </w:pPr>
      <w:rPr>
        <w:rFonts w:ascii="Calibri Light" w:eastAsiaTheme="minorHAnsi" w:hAnsi="Calibri Ligh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74718"/>
    <w:multiLevelType w:val="multilevel"/>
    <w:tmpl w:val="6B58A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66C31AA"/>
    <w:multiLevelType w:val="multilevel"/>
    <w:tmpl w:val="14C09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744190"/>
    <w:multiLevelType w:val="hybridMultilevel"/>
    <w:tmpl w:val="01FC9820"/>
    <w:lvl w:ilvl="0" w:tplc="B1045524">
      <w:start w:val="1"/>
      <w:numFmt w:val="decimal"/>
      <w:lvlText w:val="%1."/>
      <w:lvlJc w:val="left"/>
      <w:pPr>
        <w:ind w:left="720" w:hanging="360"/>
      </w:pPr>
    </w:lvl>
    <w:lvl w:ilvl="1" w:tplc="AEFA363C">
      <w:start w:val="1"/>
      <w:numFmt w:val="lowerLetter"/>
      <w:lvlText w:val="%2."/>
      <w:lvlJc w:val="left"/>
      <w:pPr>
        <w:ind w:left="1440" w:hanging="360"/>
      </w:pPr>
    </w:lvl>
    <w:lvl w:ilvl="2" w:tplc="1A2C778C">
      <w:start w:val="1"/>
      <w:numFmt w:val="lowerRoman"/>
      <w:lvlText w:val="%3."/>
      <w:lvlJc w:val="right"/>
      <w:pPr>
        <w:ind w:left="2160" w:hanging="180"/>
      </w:pPr>
    </w:lvl>
    <w:lvl w:ilvl="3" w:tplc="96BAF82A">
      <w:start w:val="1"/>
      <w:numFmt w:val="decimal"/>
      <w:lvlText w:val="%4."/>
      <w:lvlJc w:val="left"/>
      <w:pPr>
        <w:ind w:left="2880" w:hanging="360"/>
      </w:pPr>
    </w:lvl>
    <w:lvl w:ilvl="4" w:tplc="0322B298">
      <w:start w:val="1"/>
      <w:numFmt w:val="lowerLetter"/>
      <w:lvlText w:val="%5."/>
      <w:lvlJc w:val="left"/>
      <w:pPr>
        <w:ind w:left="3600" w:hanging="360"/>
      </w:pPr>
    </w:lvl>
    <w:lvl w:ilvl="5" w:tplc="1A8A7FE6">
      <w:start w:val="1"/>
      <w:numFmt w:val="lowerRoman"/>
      <w:lvlText w:val="%6."/>
      <w:lvlJc w:val="right"/>
      <w:pPr>
        <w:ind w:left="4320" w:hanging="180"/>
      </w:pPr>
    </w:lvl>
    <w:lvl w:ilvl="6" w:tplc="397A8B66">
      <w:start w:val="1"/>
      <w:numFmt w:val="decimal"/>
      <w:lvlText w:val="%7."/>
      <w:lvlJc w:val="left"/>
      <w:pPr>
        <w:ind w:left="5040" w:hanging="360"/>
      </w:pPr>
    </w:lvl>
    <w:lvl w:ilvl="7" w:tplc="34364BB2">
      <w:start w:val="1"/>
      <w:numFmt w:val="lowerLetter"/>
      <w:lvlText w:val="%8."/>
      <w:lvlJc w:val="left"/>
      <w:pPr>
        <w:ind w:left="5760" w:hanging="360"/>
      </w:pPr>
    </w:lvl>
    <w:lvl w:ilvl="8" w:tplc="3DE87D2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100BA3"/>
    <w:multiLevelType w:val="hybridMultilevel"/>
    <w:tmpl w:val="0DEA0B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F42969"/>
    <w:multiLevelType w:val="multilevel"/>
    <w:tmpl w:val="D0F83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A8D2D77"/>
    <w:multiLevelType w:val="multilevel"/>
    <w:tmpl w:val="B6764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DDB571D"/>
    <w:multiLevelType w:val="hybridMultilevel"/>
    <w:tmpl w:val="4A82C590"/>
    <w:lvl w:ilvl="0" w:tplc="0C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4" w15:restartNumberingAfterBreak="0">
    <w:nsid w:val="694D6BC6"/>
    <w:multiLevelType w:val="multilevel"/>
    <w:tmpl w:val="D0887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C345332"/>
    <w:multiLevelType w:val="multilevel"/>
    <w:tmpl w:val="FC363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C472801"/>
    <w:multiLevelType w:val="multilevel"/>
    <w:tmpl w:val="AF247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61E305D"/>
    <w:multiLevelType w:val="multilevel"/>
    <w:tmpl w:val="4D146D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ABA7276"/>
    <w:multiLevelType w:val="multilevel"/>
    <w:tmpl w:val="E0F0F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C5A4E36"/>
    <w:multiLevelType w:val="hybridMultilevel"/>
    <w:tmpl w:val="60C4BACC"/>
    <w:lvl w:ilvl="0" w:tplc="69D0DF3C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7"/>
  </w:num>
  <w:num w:numId="3">
    <w:abstractNumId w:val="30"/>
  </w:num>
  <w:num w:numId="4">
    <w:abstractNumId w:val="13"/>
  </w:num>
  <w:num w:numId="5">
    <w:abstractNumId w:val="4"/>
  </w:num>
  <w:num w:numId="6">
    <w:abstractNumId w:val="26"/>
  </w:num>
  <w:num w:numId="7">
    <w:abstractNumId w:val="16"/>
  </w:num>
  <w:num w:numId="8">
    <w:abstractNumId w:val="5"/>
  </w:num>
  <w:num w:numId="9">
    <w:abstractNumId w:val="1"/>
  </w:num>
  <w:num w:numId="10">
    <w:abstractNumId w:val="19"/>
  </w:num>
  <w:num w:numId="11">
    <w:abstractNumId w:val="39"/>
  </w:num>
  <w:num w:numId="12">
    <w:abstractNumId w:val="0"/>
  </w:num>
  <w:num w:numId="13">
    <w:abstractNumId w:val="12"/>
  </w:num>
  <w:num w:numId="14">
    <w:abstractNumId w:val="14"/>
  </w:num>
  <w:num w:numId="15">
    <w:abstractNumId w:val="9"/>
  </w:num>
  <w:num w:numId="16">
    <w:abstractNumId w:val="18"/>
  </w:num>
  <w:num w:numId="17">
    <w:abstractNumId w:val="6"/>
  </w:num>
  <w:num w:numId="18">
    <w:abstractNumId w:val="33"/>
  </w:num>
  <w:num w:numId="19">
    <w:abstractNumId w:val="23"/>
  </w:num>
  <w:num w:numId="20">
    <w:abstractNumId w:val="24"/>
  </w:num>
  <w:num w:numId="21">
    <w:abstractNumId w:val="17"/>
  </w:num>
  <w:num w:numId="22">
    <w:abstractNumId w:val="25"/>
  </w:num>
  <w:num w:numId="23">
    <w:abstractNumId w:val="31"/>
  </w:num>
  <w:num w:numId="24">
    <w:abstractNumId w:val="11"/>
  </w:num>
  <w:num w:numId="25">
    <w:abstractNumId w:val="32"/>
  </w:num>
  <w:num w:numId="26">
    <w:abstractNumId w:val="15"/>
  </w:num>
  <w:num w:numId="27">
    <w:abstractNumId w:val="2"/>
  </w:num>
  <w:num w:numId="28">
    <w:abstractNumId w:val="34"/>
  </w:num>
  <w:num w:numId="29">
    <w:abstractNumId w:val="20"/>
  </w:num>
  <w:num w:numId="30">
    <w:abstractNumId w:val="28"/>
  </w:num>
  <w:num w:numId="31">
    <w:abstractNumId w:val="38"/>
  </w:num>
  <w:num w:numId="32">
    <w:abstractNumId w:val="22"/>
  </w:num>
  <w:num w:numId="33">
    <w:abstractNumId w:val="35"/>
  </w:num>
  <w:num w:numId="34">
    <w:abstractNumId w:val="21"/>
  </w:num>
  <w:num w:numId="35">
    <w:abstractNumId w:val="36"/>
  </w:num>
  <w:num w:numId="36">
    <w:abstractNumId w:val="37"/>
  </w:num>
  <w:num w:numId="37">
    <w:abstractNumId w:val="3"/>
  </w:num>
  <w:num w:numId="38">
    <w:abstractNumId w:val="8"/>
  </w:num>
  <w:num w:numId="39">
    <w:abstractNumId w:val="27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U0tzQyNzA3szRV0lEKTi0uzszPAykwrAUA+TzzVSwAAAA="/>
  </w:docVars>
  <w:rsids>
    <w:rsidRoot w:val="00A94196"/>
    <w:rsid w:val="00026DE8"/>
    <w:rsid w:val="000433BE"/>
    <w:rsid w:val="00051860"/>
    <w:rsid w:val="00080482"/>
    <w:rsid w:val="000830FC"/>
    <w:rsid w:val="000877B5"/>
    <w:rsid w:val="00097380"/>
    <w:rsid w:val="000A7D96"/>
    <w:rsid w:val="000E767C"/>
    <w:rsid w:val="000F30D8"/>
    <w:rsid w:val="001172B4"/>
    <w:rsid w:val="001367CE"/>
    <w:rsid w:val="00153DC6"/>
    <w:rsid w:val="0016590B"/>
    <w:rsid w:val="001701C1"/>
    <w:rsid w:val="00182128"/>
    <w:rsid w:val="00186626"/>
    <w:rsid w:val="001D1EAD"/>
    <w:rsid w:val="001E5E30"/>
    <w:rsid w:val="001E6494"/>
    <w:rsid w:val="001F00B8"/>
    <w:rsid w:val="001F43C4"/>
    <w:rsid w:val="002129D6"/>
    <w:rsid w:val="002150B0"/>
    <w:rsid w:val="002158D9"/>
    <w:rsid w:val="00280F01"/>
    <w:rsid w:val="002A5890"/>
    <w:rsid w:val="002E6902"/>
    <w:rsid w:val="002F24E8"/>
    <w:rsid w:val="00315B07"/>
    <w:rsid w:val="00320809"/>
    <w:rsid w:val="003437DD"/>
    <w:rsid w:val="0034526B"/>
    <w:rsid w:val="0035368F"/>
    <w:rsid w:val="00356B23"/>
    <w:rsid w:val="003A2A27"/>
    <w:rsid w:val="003A3411"/>
    <w:rsid w:val="00400776"/>
    <w:rsid w:val="00402D44"/>
    <w:rsid w:val="00404F31"/>
    <w:rsid w:val="00465E69"/>
    <w:rsid w:val="00476588"/>
    <w:rsid w:val="004A1882"/>
    <w:rsid w:val="004D0C19"/>
    <w:rsid w:val="004D79CB"/>
    <w:rsid w:val="00520BE2"/>
    <w:rsid w:val="00535E66"/>
    <w:rsid w:val="00544076"/>
    <w:rsid w:val="00544086"/>
    <w:rsid w:val="0055445F"/>
    <w:rsid w:val="005B0999"/>
    <w:rsid w:val="005B324E"/>
    <w:rsid w:val="005D7780"/>
    <w:rsid w:val="005E7D85"/>
    <w:rsid w:val="005F220B"/>
    <w:rsid w:val="005F2F30"/>
    <w:rsid w:val="00606292"/>
    <w:rsid w:val="00623F7D"/>
    <w:rsid w:val="00632C80"/>
    <w:rsid w:val="00636188"/>
    <w:rsid w:val="00646A56"/>
    <w:rsid w:val="00685D0C"/>
    <w:rsid w:val="006B5995"/>
    <w:rsid w:val="006C4CC7"/>
    <w:rsid w:val="006E4214"/>
    <w:rsid w:val="006F7F4D"/>
    <w:rsid w:val="00715AFA"/>
    <w:rsid w:val="0073653A"/>
    <w:rsid w:val="00740EFD"/>
    <w:rsid w:val="00741CAB"/>
    <w:rsid w:val="00763546"/>
    <w:rsid w:val="00770F93"/>
    <w:rsid w:val="00774EDB"/>
    <w:rsid w:val="00793893"/>
    <w:rsid w:val="007A56AF"/>
    <w:rsid w:val="007B2A8B"/>
    <w:rsid w:val="007C06F7"/>
    <w:rsid w:val="007C3FAF"/>
    <w:rsid w:val="007E2D8B"/>
    <w:rsid w:val="007F6FFE"/>
    <w:rsid w:val="008036B4"/>
    <w:rsid w:val="00804333"/>
    <w:rsid w:val="008232CF"/>
    <w:rsid w:val="00826EB1"/>
    <w:rsid w:val="00832868"/>
    <w:rsid w:val="008536A8"/>
    <w:rsid w:val="00855BDB"/>
    <w:rsid w:val="00866D36"/>
    <w:rsid w:val="008670FF"/>
    <w:rsid w:val="0087716C"/>
    <w:rsid w:val="008A733A"/>
    <w:rsid w:val="008B40E8"/>
    <w:rsid w:val="008F1A32"/>
    <w:rsid w:val="008F4BC8"/>
    <w:rsid w:val="00903256"/>
    <w:rsid w:val="009175FA"/>
    <w:rsid w:val="00923D55"/>
    <w:rsid w:val="0093598E"/>
    <w:rsid w:val="0094792E"/>
    <w:rsid w:val="00951E5B"/>
    <w:rsid w:val="00994759"/>
    <w:rsid w:val="009A66CB"/>
    <w:rsid w:val="009D0124"/>
    <w:rsid w:val="009D62CE"/>
    <w:rsid w:val="009E5BC7"/>
    <w:rsid w:val="00A02F75"/>
    <w:rsid w:val="00A3206E"/>
    <w:rsid w:val="00A35C9D"/>
    <w:rsid w:val="00A369C9"/>
    <w:rsid w:val="00A67A5A"/>
    <w:rsid w:val="00A83907"/>
    <w:rsid w:val="00A94196"/>
    <w:rsid w:val="00AB09B1"/>
    <w:rsid w:val="00AC65A3"/>
    <w:rsid w:val="00AF0D03"/>
    <w:rsid w:val="00B16B09"/>
    <w:rsid w:val="00B547A0"/>
    <w:rsid w:val="00B90690"/>
    <w:rsid w:val="00B940A1"/>
    <w:rsid w:val="00BA2D37"/>
    <w:rsid w:val="00BB044B"/>
    <w:rsid w:val="00BB1F1A"/>
    <w:rsid w:val="00C31990"/>
    <w:rsid w:val="00CA79A0"/>
    <w:rsid w:val="00CF7B00"/>
    <w:rsid w:val="00D1597E"/>
    <w:rsid w:val="00D2290A"/>
    <w:rsid w:val="00D4271A"/>
    <w:rsid w:val="00D478EE"/>
    <w:rsid w:val="00D504AC"/>
    <w:rsid w:val="00D639C5"/>
    <w:rsid w:val="00DA2E73"/>
    <w:rsid w:val="00DB4F61"/>
    <w:rsid w:val="00DD53E6"/>
    <w:rsid w:val="00DD7DF5"/>
    <w:rsid w:val="00DE14A7"/>
    <w:rsid w:val="00DE2528"/>
    <w:rsid w:val="00E000E3"/>
    <w:rsid w:val="00E13210"/>
    <w:rsid w:val="00E22FF6"/>
    <w:rsid w:val="00EB7CA1"/>
    <w:rsid w:val="00F01FE1"/>
    <w:rsid w:val="00F0651D"/>
    <w:rsid w:val="00F11D76"/>
    <w:rsid w:val="00F37DF6"/>
    <w:rsid w:val="00F4090B"/>
    <w:rsid w:val="00F64161"/>
    <w:rsid w:val="00F76C99"/>
    <w:rsid w:val="00F82819"/>
    <w:rsid w:val="00F8302C"/>
    <w:rsid w:val="00FA68BE"/>
    <w:rsid w:val="00FB01FF"/>
    <w:rsid w:val="00FE1842"/>
    <w:rsid w:val="0111A694"/>
    <w:rsid w:val="01D2E803"/>
    <w:rsid w:val="048BAF6E"/>
    <w:rsid w:val="04D43F28"/>
    <w:rsid w:val="06176EFD"/>
    <w:rsid w:val="063B83D5"/>
    <w:rsid w:val="06A44F09"/>
    <w:rsid w:val="07F6304D"/>
    <w:rsid w:val="087465BC"/>
    <w:rsid w:val="0942ED0D"/>
    <w:rsid w:val="0944E38C"/>
    <w:rsid w:val="0A17DEB0"/>
    <w:rsid w:val="0CA9AA09"/>
    <w:rsid w:val="0CD88581"/>
    <w:rsid w:val="0DDD9CF4"/>
    <w:rsid w:val="0F962484"/>
    <w:rsid w:val="115FE41B"/>
    <w:rsid w:val="12D31525"/>
    <w:rsid w:val="130CDED7"/>
    <w:rsid w:val="134EE169"/>
    <w:rsid w:val="13D973B5"/>
    <w:rsid w:val="13F78A6C"/>
    <w:rsid w:val="166D390B"/>
    <w:rsid w:val="167D149B"/>
    <w:rsid w:val="1756CFF8"/>
    <w:rsid w:val="192F4A33"/>
    <w:rsid w:val="19B66AF2"/>
    <w:rsid w:val="1A01F421"/>
    <w:rsid w:val="1A3040FA"/>
    <w:rsid w:val="1BB15821"/>
    <w:rsid w:val="1BFEEDCB"/>
    <w:rsid w:val="1F6E2581"/>
    <w:rsid w:val="2000E165"/>
    <w:rsid w:val="20923406"/>
    <w:rsid w:val="20D8CFFB"/>
    <w:rsid w:val="216C81DF"/>
    <w:rsid w:val="225F2135"/>
    <w:rsid w:val="22F81642"/>
    <w:rsid w:val="24384858"/>
    <w:rsid w:val="25360480"/>
    <w:rsid w:val="28257E4C"/>
    <w:rsid w:val="28EE7908"/>
    <w:rsid w:val="295039B5"/>
    <w:rsid w:val="29868BFE"/>
    <w:rsid w:val="29A2C300"/>
    <w:rsid w:val="29C90FAE"/>
    <w:rsid w:val="2AE12EAE"/>
    <w:rsid w:val="2D77056A"/>
    <w:rsid w:val="2EE83A46"/>
    <w:rsid w:val="2FC506C2"/>
    <w:rsid w:val="315A283D"/>
    <w:rsid w:val="31FFA59C"/>
    <w:rsid w:val="32633746"/>
    <w:rsid w:val="3335AE63"/>
    <w:rsid w:val="3602F4A6"/>
    <w:rsid w:val="36E12675"/>
    <w:rsid w:val="378D5B7C"/>
    <w:rsid w:val="3834367C"/>
    <w:rsid w:val="38752883"/>
    <w:rsid w:val="394A1E43"/>
    <w:rsid w:val="3A457154"/>
    <w:rsid w:val="3B136CD4"/>
    <w:rsid w:val="3B190970"/>
    <w:rsid w:val="3B7ACF78"/>
    <w:rsid w:val="3E5F97D4"/>
    <w:rsid w:val="3EE1C333"/>
    <w:rsid w:val="3F45515A"/>
    <w:rsid w:val="40E3E283"/>
    <w:rsid w:val="42288043"/>
    <w:rsid w:val="441B42DF"/>
    <w:rsid w:val="44529CDA"/>
    <w:rsid w:val="460A3A7E"/>
    <w:rsid w:val="46C0A0E4"/>
    <w:rsid w:val="479E3344"/>
    <w:rsid w:val="48228D9F"/>
    <w:rsid w:val="4825B0B0"/>
    <w:rsid w:val="488D2CFD"/>
    <w:rsid w:val="48CF37C9"/>
    <w:rsid w:val="490C4EC7"/>
    <w:rsid w:val="4956AD7F"/>
    <w:rsid w:val="49CB6BD2"/>
    <w:rsid w:val="4A453A7F"/>
    <w:rsid w:val="4A6BE0CC"/>
    <w:rsid w:val="4C755D71"/>
    <w:rsid w:val="4CA9900F"/>
    <w:rsid w:val="4D3B1D8E"/>
    <w:rsid w:val="4DDEB636"/>
    <w:rsid w:val="4F0D3F99"/>
    <w:rsid w:val="4F16BB5E"/>
    <w:rsid w:val="50E81F95"/>
    <w:rsid w:val="5151194B"/>
    <w:rsid w:val="51788DFE"/>
    <w:rsid w:val="527FE6EE"/>
    <w:rsid w:val="528EB113"/>
    <w:rsid w:val="52C68E1A"/>
    <w:rsid w:val="53B26129"/>
    <w:rsid w:val="550CF6E3"/>
    <w:rsid w:val="55953940"/>
    <w:rsid w:val="55A8B7B2"/>
    <w:rsid w:val="568CFC5F"/>
    <w:rsid w:val="574AAE33"/>
    <w:rsid w:val="58C9E5A5"/>
    <w:rsid w:val="5A4C2287"/>
    <w:rsid w:val="5ACE22DF"/>
    <w:rsid w:val="5B60A92C"/>
    <w:rsid w:val="5B7A3C0C"/>
    <w:rsid w:val="5B90CDDC"/>
    <w:rsid w:val="5D48C440"/>
    <w:rsid w:val="5F308CFB"/>
    <w:rsid w:val="5FAE06DE"/>
    <w:rsid w:val="600379D2"/>
    <w:rsid w:val="60C9267E"/>
    <w:rsid w:val="61123622"/>
    <w:rsid w:val="619ACF35"/>
    <w:rsid w:val="61B9B035"/>
    <w:rsid w:val="627D79EF"/>
    <w:rsid w:val="6371AE0F"/>
    <w:rsid w:val="639AB19D"/>
    <w:rsid w:val="650B28B6"/>
    <w:rsid w:val="659970CF"/>
    <w:rsid w:val="65A0518B"/>
    <w:rsid w:val="65F807D7"/>
    <w:rsid w:val="66001581"/>
    <w:rsid w:val="673B37DB"/>
    <w:rsid w:val="681B6836"/>
    <w:rsid w:val="68A0B0DB"/>
    <w:rsid w:val="69E02953"/>
    <w:rsid w:val="6A4A0285"/>
    <w:rsid w:val="6BE15656"/>
    <w:rsid w:val="6DC5A234"/>
    <w:rsid w:val="6EF8CB21"/>
    <w:rsid w:val="709DBEC7"/>
    <w:rsid w:val="70E032F6"/>
    <w:rsid w:val="719BA8A8"/>
    <w:rsid w:val="74488F84"/>
    <w:rsid w:val="749E34C6"/>
    <w:rsid w:val="76446E96"/>
    <w:rsid w:val="77789FE5"/>
    <w:rsid w:val="784CA41E"/>
    <w:rsid w:val="789A71A9"/>
    <w:rsid w:val="78A45096"/>
    <w:rsid w:val="79EF96C1"/>
    <w:rsid w:val="7B9DC5F5"/>
    <w:rsid w:val="7D5F015C"/>
    <w:rsid w:val="7D84612B"/>
    <w:rsid w:val="7DCDDB95"/>
    <w:rsid w:val="7E57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BE94D"/>
  <w15:chartTrackingRefBased/>
  <w15:docId w15:val="{3EE3C11B-4E87-469E-83A9-854662DDB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8EE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9C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546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4759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bCs/>
      <w:sz w:val="24"/>
      <w:szCs w:val="28"/>
    </w:rPr>
  </w:style>
  <w:style w:type="paragraph" w:styleId="Heading4">
    <w:name w:val="heading 4"/>
    <w:aliases w:val="To be inserted"/>
    <w:basedOn w:val="Normal"/>
    <w:next w:val="Normal"/>
    <w:link w:val="Heading4Char"/>
    <w:autoRedefine/>
    <w:uiPriority w:val="9"/>
    <w:unhideWhenUsed/>
    <w:qFormat/>
    <w:rsid w:val="00793893"/>
    <w:pPr>
      <w:keepNext/>
      <w:keepLines/>
      <w:spacing w:before="40" w:after="0"/>
      <w:outlineLvl w:val="3"/>
    </w:pPr>
    <w:rPr>
      <w:rFonts w:eastAsiaTheme="majorEastAsia" w:cstheme="majorBidi"/>
      <w:iCs/>
      <w:color w:val="FFC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To be inserted Char"/>
    <w:basedOn w:val="DefaultParagraphFont"/>
    <w:link w:val="Heading4"/>
    <w:uiPriority w:val="9"/>
    <w:rsid w:val="00793893"/>
    <w:rPr>
      <w:rFonts w:asciiTheme="majorHAnsi" w:eastAsiaTheme="majorEastAsia" w:hAnsiTheme="majorHAnsi" w:cstheme="majorBidi"/>
      <w:iCs/>
      <w:color w:val="FFC00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94759"/>
    <w:rPr>
      <w:rFonts w:eastAsiaTheme="majorEastAsia" w:cstheme="majorBidi"/>
      <w:b/>
      <w:bCs/>
      <w:sz w:val="24"/>
      <w:szCs w:val="28"/>
    </w:rPr>
  </w:style>
  <w:style w:type="paragraph" w:styleId="ListParagraph">
    <w:name w:val="List Paragraph"/>
    <w:basedOn w:val="Normal"/>
    <w:uiPriority w:val="34"/>
    <w:qFormat/>
    <w:rsid w:val="0076354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635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369C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051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18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1860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860"/>
    <w:rPr>
      <w:rFonts w:asciiTheme="majorHAnsi" w:hAnsiTheme="maj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8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86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048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E42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B01FF"/>
    <w:pPr>
      <w:spacing w:after="0" w:line="240" w:lineRule="auto"/>
    </w:pPr>
    <w:rPr>
      <w:rFonts w:asciiTheme="maj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F00B8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5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6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2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1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8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64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1296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82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21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28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Cramp</dc:creator>
  <cp:keywords/>
  <dc:description/>
  <cp:lastModifiedBy>Richardson, Amanda Jayne - smiaj014</cp:lastModifiedBy>
  <cp:revision>4</cp:revision>
  <dcterms:created xsi:type="dcterms:W3CDTF">2019-11-11T03:10:00Z</dcterms:created>
  <dcterms:modified xsi:type="dcterms:W3CDTF">2019-11-11T03:25:00Z</dcterms:modified>
</cp:coreProperties>
</file>